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Date of meeting :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Meeting Number :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Date of meeting :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Will review literature review and provide feedback.</w:t>
            </w:r>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Meeting Number : 1</w:t>
            </w:r>
            <w:r>
              <w:rPr>
                <w:rFonts w:ascii="Arial" w:hAnsi="Arial" w:cs="Arial"/>
                <w:b/>
                <w:szCs w:val="16"/>
              </w:rPr>
              <w:t>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Date of meeting : 2</w:t>
            </w:r>
            <w:r>
              <w:rPr>
                <w:rFonts w:ascii="Arial" w:hAnsi="Arial" w:cs="Arial"/>
                <w:b/>
                <w:szCs w:val="16"/>
              </w:rPr>
              <w:t>8</w:t>
            </w:r>
            <w:r>
              <w:rPr>
                <w:rFonts w:ascii="Arial" w:hAnsi="Arial" w:cs="Arial"/>
                <w:b/>
                <w:szCs w:val="16"/>
              </w:rPr>
              <w:t>/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Good progress. Keep unrecognized words for now and will address later. Note that the range from SNAP is smaller than SNAPPY, all you need is to change the colour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7777777" w:rsidR="00D10F50" w:rsidRDefault="00D10F50"/>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0A41" w14:textId="77777777" w:rsidR="00150176" w:rsidRDefault="00150176">
      <w:pPr>
        <w:spacing w:after="0" w:line="240" w:lineRule="auto"/>
      </w:pPr>
      <w:r>
        <w:separator/>
      </w:r>
    </w:p>
  </w:endnote>
  <w:endnote w:type="continuationSeparator" w:id="0">
    <w:p w14:paraId="176A813E" w14:textId="77777777" w:rsidR="00150176" w:rsidRDefault="0015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C83B7" w14:textId="77777777" w:rsidR="00150176" w:rsidRDefault="00150176">
      <w:pPr>
        <w:spacing w:after="0" w:line="240" w:lineRule="auto"/>
      </w:pPr>
      <w:r>
        <w:separator/>
      </w:r>
    </w:p>
  </w:footnote>
  <w:footnote w:type="continuationSeparator" w:id="0">
    <w:p w14:paraId="49D76CC4" w14:textId="77777777" w:rsidR="00150176" w:rsidRDefault="00150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8</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5</cp:revision>
  <cp:lastPrinted>2016-08-10T11:06:00Z</cp:lastPrinted>
  <dcterms:created xsi:type="dcterms:W3CDTF">2021-10-29T09:01:00Z</dcterms:created>
  <dcterms:modified xsi:type="dcterms:W3CDTF">2022-03-28T10:15:00Z</dcterms:modified>
</cp:coreProperties>
</file>